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ngol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ngola received a score of 62.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ngol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ngola received a score of</w:t>
      </w:r>
      <w:r>
        <w:t xml:space="preserve"> </w:t>
      </w:r>
      <w:r>
        <w:rPr>
          <w:b/>
          <w:bCs/>
        </w:rPr>
        <w:t xml:space="preserve">60.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ngola received a score of 72.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ngola received a score of 47.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ngola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ngol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ngol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ngola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ngol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ngol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ngola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ngol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ngol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ngol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ngol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ngol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ngola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1,202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9, 2000, 2005, 2008, 2009, 2011,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1, 2006, 2007, 2011,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BB3DB2-47DC-4130-99C8-B04AE7F33B20}"/>
</file>

<file path=customXml/itemProps2.xml><?xml version="1.0" encoding="utf-8"?>
<ds:datastoreItem xmlns:ds="http://schemas.openxmlformats.org/officeDocument/2006/customXml" ds:itemID="{92CA8707-EF7D-4A9F-B65C-D264298AD456}"/>
</file>

<file path=customXml/itemProps3.xml><?xml version="1.0" encoding="utf-8"?>
<ds:datastoreItem xmlns:ds="http://schemas.openxmlformats.org/officeDocument/2006/customXml" ds:itemID="{49BD5BCE-220A-4ACB-88CA-FAB81216C2BB}"/>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31:47Z</dcterms:created>
  <dcterms:modified xsi:type="dcterms:W3CDTF">2024-11-01T11: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ngol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